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Authored/Revis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view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YYYYYYYYY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leas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ZZZZZZZZZZ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uth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0.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nitial draft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High Level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/hl_r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: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high level risk assessment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4-12-13T09:45:01Z</dcterms:created>
  <dcterms:modified xsi:type="dcterms:W3CDTF">2024-12-13T09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anguage">
    <vt:lpwstr/>
  </property>
  <property fmtid="{D5CDD505-2E9C-101B-9397-08002B2CF9AE}" pid="8" name="other-link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